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the Environmental Engineering Program at Sapienza University of Rome</w:t>
      </w:r>
    </w:p>
    <w:bookmarkEnd w:id="20"/>
    <w:p>
      <w:pPr>
        <w:pStyle w:val="BodyText"/>
      </w:pPr>
      <w:r>
        <w:t xml:space="preserve">October 26, 2023</w:t>
      </w:r>
    </w:p>
    <w:p>
      <w:pPr>
        <w:pStyle w:val="BodyText"/>
      </w:pPr>
      <w:r>
        <w:t xml:space="preserve">Scholarship Committee</w:t>
      </w:r>
    </w:p>
    <w:p>
      <w:pPr>
        <w:pStyle w:val="BodyText"/>
      </w:pPr>
      <w:r>
        <w:t xml:space="preserve">Sapienza University of Rome</w:t>
      </w:r>
    </w:p>
    <w:p>
      <w:pPr>
        <w:pStyle w:val="BodyText"/>
      </w:pPr>
      <w:r>
        <w:t xml:space="preserve">Piazzale Aldo Moro, 5</w:t>
      </w:r>
    </w:p>
    <w:p>
      <w:pPr>
        <w:pStyle w:val="BodyText"/>
      </w:pPr>
      <w:r>
        <w:t xml:space="preserve">00185 Roma, Italy</w:t>
      </w:r>
    </w:p>
    <w:bookmarkStart w:id="21" w:name="dear-scholarship-committee"/>
    <w:p>
      <w:pPr>
        <w:pStyle w:val="Heading2"/>
      </w:pPr>
      <w:r>
        <w:t xml:space="preserve">Dear Scholarship Committee,</w:t>
      </w:r>
    </w:p>
    <w:bookmarkEnd w:id="21"/>
    <w:p>
      <w:pPr>
        <w:pStyle w:val="FirstParagraph"/>
      </w:pPr>
      <w:r>
        <w:t xml:space="preserve">With profound enthusiasm, I submit this Scholarship Application Letter for the prestigious Environmental Engineering scholarship at Sapienza University of Rome. As an aspiring Environmental Engineer with a decade-long dedication to sustainable solutions, my academic trajectory and professional vision have converged on Italy Rome as the indispensable crucible for my transformative educational journey. This opportunity represents not merely financial assistance but a strategic convergence of my life's work with Rome's unparalleled legacy in environmental stewardship.</w:t>
      </w:r>
    </w:p>
    <w:p>
      <w:pPr>
        <w:pStyle w:val="BodyText"/>
      </w:pPr>
      <w:r>
        <w:t xml:space="preserve">My academic foundation began at the National University of Singapore, where I earned a Bachelor of Engineering with Honors (First Class) in Environmental Engineering, graduating at the top 3% of my cohort. My thesis on "Urban Microplastic Mitigation through Biodegradable Nanofiltration Systems" won the Southeast Asian Environmental Innovation Award, leading to collaborative research with the Singapore Environment Agency. However, I recognized that global environmental challenges demand context-specific solutions—particularly in Mediterranean urban ecosystems like Rome's historic district, where ancient water systems intersect with modern pollution crises. This realization propelled my quest for advanced studies in Italy Rome, where I can learn from both ancient wisdom and cutting-edge innovation.</w:t>
      </w:r>
    </w:p>
    <w:p>
      <w:pPr>
        <w:pStyle w:val="BodyText"/>
      </w:pPr>
      <w:r>
        <w:t xml:space="preserve">The unique synergy of historical environmental knowledge and contemporary technological advancement defines Italy Rome as the ideal environment for my development as an Environmental Engineer. Sapienza University's Department of Civil Engineering boasts the oldest environmental engineering program in Europe, with faculty who have pioneered UNESCO-recognized projects like the restoration of Rome's ancient aqueducts for modern water management. I am particularly eager to collaborate with Professor Maria Rossi on her research into "Biofiltration Systems Mimicking Roman Water Infrastructure," which directly aligns with my master's proposal on integrating historical hydraulic principles into urban stormwater management. The city itself offers irreplaceable learning—walking the Appian Way while observing how 2,000-year-old drainage systems still influence modern waste management in neighborhoods like Trastevere.</w:t>
      </w:r>
    </w:p>
    <w:p>
      <w:pPr>
        <w:pStyle w:val="BodyText"/>
      </w:pPr>
      <w:r>
        <w:t xml:space="preserve">My professional experience further underscores my commitment to this path. As a project engineer at GreenScape Solutions in Singapore, I designed wastewater treatment facilities for coastal communities facing monsoon-induced pollution spikes. Yet Rome's distinct challenges—air quality degradation from vehicular emissions, UNESCO-protected sites vulnerable to atmospheric pollution, and the Tiber River's ecological revival efforts—demand specialized expertise I can only acquire through immersion in Italy Rome. The city’s "Roma Capitale" environmental plan targets a 40% reduction in CO2 emissions by 2030, creating an urgent need for engineers who understand both technical systems and urban cultural contexts. My proposal to develop adaptive green infrastructure for Rome’s historic centers would directly contribute to this municipal vision.</w:t>
      </w:r>
    </w:p>
    <w:p>
      <w:pPr>
        <w:pStyle w:val="BodyText"/>
      </w:pPr>
      <w:r>
        <w:t xml:space="preserve">Financial considerations make the scholarship indispensable. My family's modest income as educators in rural Thailand cannot sustain tuition, housing, and research expenses in Rome without support. The scholarship would alleviate this burden while allowing me to fully engage with Rome's academic ecosystem—attending workshops at the International Centre for Advanced Mediterranean Studies (ICAM), participating in fieldwork along the Tiber River watershed, and collaborating with organizations like ARPA Lazio (Regional Environmental Protection Agency). This is not merely about personal advancement; it's about becoming a bridge between my community's sustainable development needs and Europe’s environmental leadership.</w:t>
      </w:r>
    </w:p>
    <w:p>
      <w:pPr>
        <w:pStyle w:val="BodyText"/>
      </w:pPr>
      <w:r>
        <w:t xml:space="preserve">My vision as an Environmental Engineer extends far beyond technical competence. I aim to establish the "Mediterranean Sustainable Cities Network," uniting urban planners, historians, and engineers across Rome, Barcelona, and Athens to develop context-sensitive solutions for heritage cities worldwide. My research in Italy Rome would form its cornerstone—particularly my study on how ancient Roman engineering principles could optimize modern solar panel installations on historic rooftops while preserving architectural integrity. This project has already attracted preliminary interest from the Italian Ministry of Culture's Heritage Division.</w:t>
      </w:r>
    </w:p>
    <w:p>
      <w:pPr>
        <w:pStyle w:val="BodyText"/>
      </w:pPr>
      <w:r>
        <w:t xml:space="preserve">What sets this Scholarship Application Letter apart is my unwavering focus on Rome’s specific environmental narrative. While many applicants seek European education, I have meticulously researched Rome’s unique challenges: 70% of PM2.5 pollution originates from traffic in the city center; over 12 million tourists annually strain the water infrastructure; and ancient monuments face accelerated deterioration from urban microclimates. My proposed thesis on "Integrating Air Quality Monitoring with Historical Site Preservation Using IoT Sensors" directly addresses these issues, drawing inspiration from Rome’s own engineering heritage. I am not just applying to study in Italy Rome—I am preparing to become a part of its environmental legacy.</w:t>
      </w:r>
    </w:p>
    <w:p>
      <w:pPr>
        <w:pStyle w:val="BodyText"/>
      </w:pPr>
      <w:r>
        <w:t xml:space="preserve">Having witnessed the transformative power of education firsthand through my parents' work in Thai rural communities, I understand that this scholarship represents more than academic opportunity—it embodies intergenerational hope. In Italy Rome, I will learn from institutions where the Colosseum’s engineering marvels still inspire modern sustainability. As a future Environmental Engineer, I promise to honor this trust by contributing not only through research but by mentoring students from underrepresented backgrounds at Sapienza University’s International Office.</w:t>
      </w:r>
    </w:p>
    <w:p>
      <w:pPr>
        <w:pStyle w:val="BodyText"/>
      </w:pPr>
      <w:r>
        <w:t xml:space="preserve">My journey—from Thai villages to Rome’s ancient streets—has been guided by a single principle: environmental justice requires technical mastery coupled with cultural humility. This Scholarship Application Letter is my formal pledge to dedicate my life as an Environmental Engineer to preserving Earth's heritage while building resilient futures. I am ready to immerse myself in Italy Rome's academic and civic fabric, and I respectfully request the opportunity to prove that investment will yield meaningful returns for global sustainability.</w:t>
      </w:r>
    </w:p>
    <w:p>
      <w:pPr>
        <w:pStyle w:val="BodyText"/>
      </w:pPr>
      <w:r>
        <w:t xml:space="preserve">With deepest respect,</w:t>
      </w:r>
    </w:p>
    <w:bookmarkStart w:id="22" w:name="ananya-sharma"/>
    <w:p>
      <w:pPr>
        <w:pStyle w:val="Heading3"/>
      </w:pPr>
      <w:r>
        <w:t xml:space="preserve">Ananya Sharma</w:t>
      </w:r>
    </w:p>
    <w:p>
      <w:pPr>
        <w:pStyle w:val="FirstParagraph"/>
      </w:pPr>
      <w:r>
        <w:t xml:space="preserve">Environmental Engineering Candidate, Sapienza University of Rome (Expected Graduation: June 2026)</w:t>
      </w:r>
    </w:p>
    <w:p>
      <w:pPr>
        <w:pStyle w:val="BodyText"/>
      </w:pPr>
      <w:r>
        <w:t xml:space="preserve">Email: ananya.sharma@email.uniroma1.it | Phone: +66 812345678</w:t>
      </w:r>
    </w:p>
    <w:bookmarkEnd w:id="22"/>
    <w:p>
      <w:pPr>
        <w:pStyle w:val="BodyText"/>
      </w:pPr>
      <w:r>
        <w:t xml:space="preserve">Word Count: 847</w:t>
      </w:r>
    </w:p>
    <w:p>
      <w:pPr>
        <w:pStyle w:val="BodyText"/>
      </w:pPr>
      <w:r>
        <w:rPr>
          <w:bCs/>
          <w:b/>
        </w:rPr>
        <w:t xml:space="preserve">Key Phrases Used:</w:t>
      </w:r>
      <w:r>
        <w:t xml:space="preserve"> </w:t>
      </w:r>
      <w:r>
        <w:t xml:space="preserve">"Scholarship Application Letter" (3 times), "Environmental Engineer" (6 times), "Italy Rome"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5-12-09T15:52:06Z</dcterms:created>
  <dcterms:modified xsi:type="dcterms:W3CDTF">2025-12-09T15:52:06Z</dcterms:modified>
</cp:coreProperties>
</file>

<file path=docProps/custom.xml><?xml version="1.0" encoding="utf-8"?>
<Properties xmlns="http://schemas.openxmlformats.org/officeDocument/2006/custom-properties" xmlns:vt="http://schemas.openxmlformats.org/officeDocument/2006/docPropsVTypes"/>
</file>